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5.png" ContentType="image/png"/>
  <Override PartName="/word/media/rId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арагизов</w:t>
      </w:r>
      <w:r>
        <w:t xml:space="preserve"> </w:t>
      </w:r>
      <w:r>
        <w:t xml:space="preserve">Анастас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3897923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870070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3819017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775065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721573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754702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707592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653635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893430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752450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850579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750468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896412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695700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846709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947938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682818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752140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669008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787455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783145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806643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786187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762034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762444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722287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875838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715994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810000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661343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969123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9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792201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874994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722119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рагизов Анастас Сергеевич НБИбд-01-21</dc:creator>
  <dc:language>ru-RU</dc:language>
  <cp:keywords/>
  <dcterms:created xsi:type="dcterms:W3CDTF">2022-05-08T17:05:05Z</dcterms:created>
  <dcterms:modified xsi:type="dcterms:W3CDTF">2022-05-08T17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